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3D3DEA" w14:textId="77777777" w:rsidR="00E8108B" w:rsidRDefault="00E8108B" w:rsidP="00E8108B">
      <w:r>
        <w:t>Main page</w:t>
      </w:r>
    </w:p>
    <w:p w14:paraId="2F591FAF" w14:textId="44DF72BD" w:rsidR="00961AB7" w:rsidRDefault="00E8108B">
      <w:r>
        <w:rPr>
          <w:noProof/>
        </w:rPr>
        <w:drawing>
          <wp:inline distT="0" distB="0" distL="0" distR="0" wp14:anchorId="75F9B3F5" wp14:editId="56B9ADD1">
            <wp:extent cx="5731510" cy="292163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1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989EB" w14:textId="4A5060B1" w:rsidR="00E8108B" w:rsidRDefault="00E8108B">
      <w:r>
        <w:rPr>
          <w:noProof/>
        </w:rPr>
        <w:drawing>
          <wp:inline distT="0" distB="0" distL="0" distR="0" wp14:anchorId="1356AC4F" wp14:editId="4A020396">
            <wp:extent cx="5731510" cy="2926080"/>
            <wp:effectExtent l="0" t="0" r="2540" b="762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6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626A1F" w14:textId="77777777" w:rsidR="00E8108B" w:rsidRDefault="00E8108B">
      <w:r>
        <w:br w:type="page"/>
      </w:r>
    </w:p>
    <w:p w14:paraId="38761220" w14:textId="4D14E0B9" w:rsidR="00E8108B" w:rsidRDefault="00E8108B">
      <w:r>
        <w:lastRenderedPageBreak/>
        <w:t>Admin page</w:t>
      </w:r>
    </w:p>
    <w:p w14:paraId="34FDFCDD" w14:textId="122AD62A" w:rsidR="00E8108B" w:rsidRDefault="00E8108B">
      <w:r>
        <w:rPr>
          <w:noProof/>
        </w:rPr>
        <w:drawing>
          <wp:inline distT="0" distB="0" distL="0" distR="0" wp14:anchorId="656F66F1" wp14:editId="6C879B4E">
            <wp:extent cx="5731510" cy="463169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31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6BA7D" w14:textId="77777777" w:rsidR="00E8108B" w:rsidRDefault="00E8108B">
      <w:r>
        <w:br w:type="page"/>
      </w:r>
    </w:p>
    <w:p w14:paraId="16889E3A" w14:textId="6748A896" w:rsidR="00E8108B" w:rsidRDefault="00E8108B">
      <w:r>
        <w:lastRenderedPageBreak/>
        <w:t>Filtering process.</w:t>
      </w:r>
    </w:p>
    <w:p w14:paraId="69787F78" w14:textId="52A8A4C0" w:rsidR="00E8108B" w:rsidRDefault="00E8108B">
      <w:r>
        <w:t>A single category filter (PlayStation 4) applied:</w:t>
      </w:r>
    </w:p>
    <w:p w14:paraId="2AC53E9B" w14:textId="4B50E0A9" w:rsidR="00E8108B" w:rsidRDefault="00E8108B">
      <w:r>
        <w:rPr>
          <w:noProof/>
        </w:rPr>
        <w:drawing>
          <wp:inline distT="0" distB="0" distL="0" distR="0" wp14:anchorId="2CA1E4C0" wp14:editId="7ADC0CF9">
            <wp:extent cx="5731510" cy="461010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10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78656" w14:textId="77777777" w:rsidR="00E8108B" w:rsidRDefault="00E8108B">
      <w:r>
        <w:br w:type="page"/>
      </w:r>
    </w:p>
    <w:p w14:paraId="5558D0D8" w14:textId="359021D2" w:rsidR="00E8108B" w:rsidRDefault="00E8108B">
      <w:r>
        <w:lastRenderedPageBreak/>
        <w:t>Two Categories applied (PlayStation 4 and MA Classification):</w:t>
      </w:r>
    </w:p>
    <w:p w14:paraId="756E37D3" w14:textId="572BD4EF" w:rsidR="00E8108B" w:rsidRDefault="00E8108B">
      <w:r>
        <w:rPr>
          <w:noProof/>
        </w:rPr>
        <w:drawing>
          <wp:inline distT="0" distB="0" distL="0" distR="0" wp14:anchorId="4794B721" wp14:editId="6A3C5E2E">
            <wp:extent cx="5731510" cy="4620260"/>
            <wp:effectExtent l="0" t="0" r="2540" b="889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0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810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1NTYwMLEwszSxMDFT0lEKTi0uzszPAykwrAUAuWuh3ywAAAA="/>
  </w:docVars>
  <w:rsids>
    <w:rsidRoot w:val="00E8108B"/>
    <w:rsid w:val="00961AB7"/>
    <w:rsid w:val="00E81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346945"/>
  <w15:chartTrackingRefBased/>
  <w15:docId w15:val="{77D9F1A9-EDF0-4C7F-B993-0EDB83BEA9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25</Words>
  <Characters>143</Characters>
  <Application>Microsoft Office Word</Application>
  <DocSecurity>0</DocSecurity>
  <Lines>1</Lines>
  <Paragraphs>1</Paragraphs>
  <ScaleCrop>false</ScaleCrop>
  <Company/>
  <LinksUpToDate>false</LinksUpToDate>
  <CharactersWithSpaces>1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e Lynch</dc:creator>
  <cp:keywords/>
  <dc:description/>
  <cp:lastModifiedBy>Luke Lynch</cp:lastModifiedBy>
  <cp:revision>1</cp:revision>
  <dcterms:created xsi:type="dcterms:W3CDTF">2020-06-02T06:30:00Z</dcterms:created>
  <dcterms:modified xsi:type="dcterms:W3CDTF">2020-06-02T06:38:00Z</dcterms:modified>
</cp:coreProperties>
</file>